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3603A" w14:textId="47F0CFB0" w:rsidR="00006A9E" w:rsidRPr="00A6626B" w:rsidRDefault="00006A9E" w:rsidP="00A73741">
      <w:pPr>
        <w:pStyle w:val="Heading2"/>
        <w:rPr>
          <w:rFonts w:eastAsia="Times New Roman"/>
        </w:rPr>
      </w:pPr>
      <w:r w:rsidRPr="00A6626B">
        <w:rPr>
          <w:rFonts w:eastAsia="Times New Roman"/>
        </w:rPr>
        <w:t>Part 3 1970s Expanding</w:t>
      </w:r>
    </w:p>
    <w:p w14:paraId="64BF539B" w14:textId="77777777" w:rsidR="00006A9E" w:rsidRPr="00A73741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3741">
        <w:rPr>
          <w:rFonts w:ascii="Times New Roman" w:eastAsia="Times New Roman" w:hAnsi="Times New Roman" w:cs="Times New Roman"/>
          <w:b/>
          <w:bCs/>
          <w:szCs w:val="24"/>
        </w:rPr>
        <w:t>Act 1, 1970-1974</w:t>
      </w:r>
    </w:p>
    <w:p w14:paraId="1AF7468A" w14:textId="77777777" w:rsidR="00006A9E" w:rsidRPr="00A6626B" w:rsidRDefault="00006A9E" w:rsidP="00A7374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075C1C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Confuse Me with Facts? (Lexington, KY, 5/1/70)</w:t>
      </w:r>
    </w:p>
    <w:p w14:paraId="1B59DED2" w14:textId="1D7465E3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John Birch Coloring Book</w:t>
        </w:r>
      </w:hyperlink>
    </w:p>
    <w:p w14:paraId="61C5EB17" w14:textId="77777777" w:rsidR="00006A9E" w:rsidRPr="00A6626B" w:rsidRDefault="00006A9E" w:rsidP="00A7374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075C1C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hat Do I Do Monday? (Lexington, KY, 5/4/70)</w:t>
      </w:r>
    </w:p>
    <w:p w14:paraId="00D8B22B" w14:textId="20993409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6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hat D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I D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Monday?</w:t>
        </w:r>
      </w:hyperlink>
    </w:p>
    <w:p w14:paraId="1437C2D0" w14:textId="77777777" w:rsidR="00006A9E" w:rsidRPr="00A6626B" w:rsidRDefault="00006A9E" w:rsidP="00A73741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075C1C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EPA! (Lexington, KY, 12/2/70)</w:t>
      </w:r>
    </w:p>
    <w:p w14:paraId="3A3958F7" w14:textId="187A1DA2" w:rsidR="00006A9E" w:rsidRPr="00A6626B" w:rsidRDefault="00000000" w:rsidP="00A73741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hyperlink r:id="rId7" w:tooltip="Song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Pol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tion</w:t>
        </w:r>
      </w:hyperlink>
    </w:p>
    <w:p w14:paraId="4516D1EF" w14:textId="77777777" w:rsidR="00006A9E" w:rsidRPr="00A6626B" w:rsidRDefault="00006A9E" w:rsidP="00A73741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8551DE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Kondraty</w:t>
      </w:r>
      <w:r w:rsidRPr="00A6626B">
        <w:rPr>
          <w:rFonts w:ascii="Times New Roman" w:eastAsia="Times New Roman" w:hAnsi="Times New Roman" w:cs="Times New Roman"/>
          <w:szCs w:val="24"/>
        </w:rPr>
        <w:t>: The Flowers (Moscow, USSR, 7/3/72)</w:t>
      </w:r>
    </w:p>
    <w:p w14:paraId="1780AA06" w14:textId="3142DA2E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8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e Have All the Flowers Gone?</w:t>
        </w:r>
      </w:hyperlink>
    </w:p>
    <w:p w14:paraId="3E0766BF" w14:textId="77777777" w:rsidR="00006A9E" w:rsidRPr="00A6626B" w:rsidRDefault="00006A9E" w:rsidP="00A73741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Kondraty: Attacks (Munich, West Germany, 9/6/72)</w:t>
      </w:r>
    </w:p>
    <w:p w14:paraId="3CFD7A90" w14:textId="4F9D5F43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9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ymp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burg P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ace</w:t>
        </w:r>
      </w:hyperlink>
    </w:p>
    <w:p w14:paraId="6353C399" w14:textId="77777777" w:rsidR="00006A9E" w:rsidRPr="00A6626B" w:rsidRDefault="00006A9E" w:rsidP="00A73741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D4385A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Perspectives (Lima, Peru, 1/3/73)</w:t>
      </w:r>
    </w:p>
    <w:p w14:paraId="1F83A3E5" w14:textId="3610630D" w:rsidR="00006A9E" w:rsidRPr="00075C1C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0" w:tooltip="Song" w:history="1">
        <w:r w:rsidRPr="00075C1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hen I</w:t>
        </w:r>
        <w:r w:rsidRPr="00075C1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’</w:t>
        </w:r>
        <w:r w:rsidRPr="00075C1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 not Near the Girl I Love</w:t>
        </w:r>
      </w:hyperlink>
    </w:p>
    <w:p w14:paraId="00C9DDB1" w14:textId="77777777" w:rsidR="00006A9E" w:rsidRPr="00A6626B" w:rsidRDefault="00006A9E" w:rsidP="00A73741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D4385A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dam</w:t>
      </w:r>
      <w:r w:rsidRPr="00A6626B">
        <w:rPr>
          <w:rFonts w:ascii="Times New Roman" w:eastAsia="Times New Roman" w:hAnsi="Times New Roman" w:cs="Times New Roman"/>
          <w:szCs w:val="24"/>
        </w:rPr>
        <w:t>: Pondering (Morgantown, WV, 7/2/74)</w:t>
      </w:r>
    </w:p>
    <w:p w14:paraId="5B4A9283" w14:textId="2B657CB9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1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er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G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tr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y</w:t>
        </w:r>
      </w:hyperlink>
    </w:p>
    <w:p w14:paraId="56E382CE" w14:textId="77777777" w:rsidR="00006A9E" w:rsidRPr="00A6626B" w:rsidRDefault="00000000" w:rsidP="00A737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2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ashed i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t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h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 Blood of the Lamb</w:t>
        </w:r>
      </w:hyperlink>
    </w:p>
    <w:p w14:paraId="711E0E9F" w14:textId="77777777" w:rsidR="00006A9E" w:rsidRPr="00A73741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3741">
        <w:rPr>
          <w:rFonts w:ascii="Times New Roman" w:eastAsia="Times New Roman" w:hAnsi="Times New Roman" w:cs="Times New Roman"/>
          <w:b/>
          <w:bCs/>
          <w:szCs w:val="24"/>
        </w:rPr>
        <w:t>Act 2, 1975-1977</w:t>
      </w:r>
    </w:p>
    <w:p w14:paraId="2923D848" w14:textId="77777777" w:rsidR="00006A9E" w:rsidRPr="00A6626B" w:rsidRDefault="00006A9E" w:rsidP="00A73741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4527E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aigon Falls (Washington, DC, 4/30/75)</w:t>
      </w:r>
    </w:p>
    <w:p w14:paraId="5F2D18FF" w14:textId="218B2021" w:rsidR="00006A9E" w:rsidRPr="00A6626B" w:rsidRDefault="00000000" w:rsidP="00A737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3" w:tooltip="Song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ha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</w:t>
        </w:r>
      </w:hyperlink>
    </w:p>
    <w:p w14:paraId="6024DC7B" w14:textId="77777777" w:rsidR="00006A9E" w:rsidRPr="00A6626B" w:rsidRDefault="00006A9E" w:rsidP="00A73741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64CE6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hich Way? (Cutervo National Park, Peru, 3/2/75)</w:t>
      </w:r>
    </w:p>
    <w:p w14:paraId="012B3F77" w14:textId="332809F5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4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utervo Nati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l Park</w:t>
        </w:r>
      </w:hyperlink>
    </w:p>
    <w:p w14:paraId="732E7778" w14:textId="77777777" w:rsidR="00006A9E" w:rsidRPr="00A6626B" w:rsidRDefault="00006A9E" w:rsidP="00A73741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64CE6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Brent</w:t>
      </w:r>
      <w:r w:rsidRPr="00A6626B">
        <w:rPr>
          <w:rFonts w:ascii="Times New Roman" w:eastAsia="Times New Roman" w:hAnsi="Times New Roman" w:cs="Times New Roman"/>
          <w:szCs w:val="24"/>
        </w:rPr>
        <w:t>: Dreams Deferred (New York. NY, 12/8/75)</w:t>
      </w:r>
    </w:p>
    <w:p w14:paraId="58AA1C1F" w14:textId="1E0150EF" w:rsidR="00006A9E" w:rsidRPr="00A6626B" w:rsidRDefault="00000000" w:rsidP="00A737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5" w:tooltip="Movie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ai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n</w:t>
        </w:r>
      </w:hyperlink>
    </w:p>
    <w:p w14:paraId="1105BB70" w14:textId="77777777" w:rsidR="00006A9E" w:rsidRPr="00A6626B" w:rsidRDefault="00006A9E" w:rsidP="00A73741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B5CA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Alliance for Profits (Lima, Peru, 9/2/76)</w:t>
      </w:r>
    </w:p>
    <w:p w14:paraId="23F479ED" w14:textId="0847F341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6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perat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n Gladio</w:t>
        </w:r>
      </w:hyperlink>
    </w:p>
    <w:p w14:paraId="74F64273" w14:textId="52725A6B" w:rsidR="00006A9E" w:rsidRPr="005B5CA7" w:rsidRDefault="005B5CA7" w:rsidP="00A73741">
      <w:pPr>
        <w:spacing w:after="0" w:line="240" w:lineRule="auto"/>
        <w:ind w:firstLine="720"/>
        <w:rPr>
          <w:rStyle w:val="Hyperlink"/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begin"/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instrText xml:space="preserve"> HYPERLINK "https://en.wikipedia.org/wiki/Alliance_for_Progress" \o "Article" </w:instrText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</w: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separate"/>
      </w:r>
      <w:r w:rsidR="00006A9E" w:rsidRPr="005B5CA7">
        <w:rPr>
          <w:rStyle w:val="Hyperlink"/>
          <w:rFonts w:ascii="Times New Roman" w:eastAsia="Times New Roman" w:hAnsi="Times New Roman" w:cs="Times New Roman"/>
          <w:szCs w:val="24"/>
        </w:rPr>
        <w:t>Alliance for Prog</w:t>
      </w:r>
      <w:r w:rsidR="00006A9E" w:rsidRPr="005B5CA7">
        <w:rPr>
          <w:rStyle w:val="Hyperlink"/>
          <w:rFonts w:ascii="Times New Roman" w:eastAsia="Times New Roman" w:hAnsi="Times New Roman" w:cs="Times New Roman"/>
          <w:szCs w:val="24"/>
        </w:rPr>
        <w:t>r</w:t>
      </w:r>
      <w:r w:rsidR="00006A9E" w:rsidRPr="005B5CA7">
        <w:rPr>
          <w:rStyle w:val="Hyperlink"/>
          <w:rFonts w:ascii="Times New Roman" w:eastAsia="Times New Roman" w:hAnsi="Times New Roman" w:cs="Times New Roman"/>
          <w:szCs w:val="24"/>
        </w:rPr>
        <w:t>ess</w:t>
      </w:r>
    </w:p>
    <w:p w14:paraId="26602F50" w14:textId="0994E608" w:rsidR="00006A9E" w:rsidRPr="00A6626B" w:rsidRDefault="005B5CA7" w:rsidP="00A737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end"/>
      </w:r>
      <w:hyperlink r:id="rId17" w:tooltip="Article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per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tio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Condor</w:t>
        </w:r>
      </w:hyperlink>
    </w:p>
    <w:p w14:paraId="5303DB84" w14:textId="77777777" w:rsidR="00006A9E" w:rsidRPr="00A6626B" w:rsidRDefault="00006A9E" w:rsidP="00A7374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B5CA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Dream Discovered (Winchester, KY, 12/30/76)</w:t>
      </w:r>
    </w:p>
    <w:p w14:paraId="56092D6B" w14:textId="4443F3E6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8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Younger 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an Springtime</w:t>
        </w:r>
      </w:hyperlink>
    </w:p>
    <w:p w14:paraId="3920533D" w14:textId="77777777" w:rsidR="00006A9E" w:rsidRPr="00A73741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3741">
        <w:rPr>
          <w:rFonts w:ascii="Times New Roman" w:eastAsia="Times New Roman" w:hAnsi="Times New Roman" w:cs="Times New Roman"/>
          <w:b/>
          <w:bCs/>
          <w:szCs w:val="24"/>
        </w:rPr>
        <w:t>Act 3, 1978-1979</w:t>
      </w:r>
    </w:p>
    <w:p w14:paraId="28261E2F" w14:textId="77777777" w:rsidR="00006A9E" w:rsidRPr="00A6626B" w:rsidRDefault="00006A9E" w:rsidP="00A73741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1284E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Kondraty</w:t>
      </w:r>
      <w:r w:rsidRPr="00A6626B">
        <w:rPr>
          <w:rFonts w:ascii="Times New Roman" w:eastAsia="Times New Roman" w:hAnsi="Times New Roman" w:cs="Times New Roman"/>
          <w:szCs w:val="24"/>
        </w:rPr>
        <w:t>: Those Eyes (Moscow, USSR, 12/29/78)</w:t>
      </w:r>
    </w:p>
    <w:p w14:paraId="5960AE70" w14:textId="22932086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9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nd Thi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is M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y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Be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ved</w:t>
        </w:r>
      </w:hyperlink>
    </w:p>
    <w:p w14:paraId="6D10F5D2" w14:textId="77777777" w:rsidR="00006A9E" w:rsidRPr="00A6626B" w:rsidRDefault="00006A9E" w:rsidP="00A73741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1284E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Not Again! (Cincinnati, OH, 12/27/79)</w:t>
      </w:r>
    </w:p>
    <w:p w14:paraId="3EB37226" w14:textId="23D667A3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0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es Mise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bles</w:t>
        </w:r>
      </w:hyperlink>
    </w:p>
    <w:p w14:paraId="052EF533" w14:textId="77777777" w:rsidR="00006A9E" w:rsidRPr="00A6626B" w:rsidRDefault="00006A9E" w:rsidP="00A73741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062DB6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Peruvian Butterfly (Lima, Peru, 12/27/79)</w:t>
      </w:r>
    </w:p>
    <w:p w14:paraId="75814D63" w14:textId="1C9E4C01" w:rsidR="00006A9E" w:rsidRPr="00A6626B" w:rsidRDefault="00006A9E" w:rsidP="00A7374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1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p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s 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i</w:t>
        </w:r>
      </w:hyperlink>
    </w:p>
    <w:p w14:paraId="7C82C114" w14:textId="20BAC479" w:rsidR="00006A9E" w:rsidRPr="00A6626B" w:rsidRDefault="00000000" w:rsidP="00A73741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2" w:tooltip="Book" w:history="1"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ir-Kingdo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</w:t>
        </w:r>
        <w:r w:rsidR="00006A9E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-Come</w:t>
        </w:r>
      </w:hyperlink>
    </w:p>
    <w:p w14:paraId="2DD7F7EA" w14:textId="77777777" w:rsidR="00E271BE" w:rsidRDefault="00E271BE" w:rsidP="00A73741">
      <w:pPr>
        <w:spacing w:after="0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D27B5"/>
    <w:multiLevelType w:val="multilevel"/>
    <w:tmpl w:val="01800B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F2F51"/>
    <w:multiLevelType w:val="multilevel"/>
    <w:tmpl w:val="E9EEF07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C1B25"/>
    <w:multiLevelType w:val="multilevel"/>
    <w:tmpl w:val="34D2B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562430"/>
    <w:multiLevelType w:val="multilevel"/>
    <w:tmpl w:val="E26CC59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6B0714"/>
    <w:multiLevelType w:val="multilevel"/>
    <w:tmpl w:val="5B7058E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FA1F29"/>
    <w:multiLevelType w:val="multilevel"/>
    <w:tmpl w:val="5AD2B2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65190D"/>
    <w:multiLevelType w:val="multilevel"/>
    <w:tmpl w:val="5C7C8DB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ED4D0E"/>
    <w:multiLevelType w:val="multilevel"/>
    <w:tmpl w:val="9556A50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B178F4"/>
    <w:multiLevelType w:val="multilevel"/>
    <w:tmpl w:val="EAE885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CC4DEA"/>
    <w:multiLevelType w:val="multilevel"/>
    <w:tmpl w:val="8E68C90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976A61"/>
    <w:multiLevelType w:val="multilevel"/>
    <w:tmpl w:val="C5BC5BE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D07C92"/>
    <w:multiLevelType w:val="multilevel"/>
    <w:tmpl w:val="67E2DFE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3A564D"/>
    <w:multiLevelType w:val="multilevel"/>
    <w:tmpl w:val="2CFE7C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EBC7A7F"/>
    <w:multiLevelType w:val="multilevel"/>
    <w:tmpl w:val="451803A6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DF7163"/>
    <w:multiLevelType w:val="multilevel"/>
    <w:tmpl w:val="8A241CB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60444125">
    <w:abstractNumId w:val="10"/>
  </w:num>
  <w:num w:numId="2" w16cid:durableId="1027833549">
    <w:abstractNumId w:val="8"/>
  </w:num>
  <w:num w:numId="3" w16cid:durableId="1269198348">
    <w:abstractNumId w:val="14"/>
  </w:num>
  <w:num w:numId="4" w16cid:durableId="185677817">
    <w:abstractNumId w:val="7"/>
  </w:num>
  <w:num w:numId="5" w16cid:durableId="220210823">
    <w:abstractNumId w:val="9"/>
  </w:num>
  <w:num w:numId="6" w16cid:durableId="1403409734">
    <w:abstractNumId w:val="11"/>
  </w:num>
  <w:num w:numId="7" w16cid:durableId="489100671">
    <w:abstractNumId w:val="13"/>
  </w:num>
  <w:num w:numId="8" w16cid:durableId="1344356336">
    <w:abstractNumId w:val="2"/>
  </w:num>
  <w:num w:numId="9" w16cid:durableId="495220203">
    <w:abstractNumId w:val="5"/>
  </w:num>
  <w:num w:numId="10" w16cid:durableId="252205096">
    <w:abstractNumId w:val="0"/>
  </w:num>
  <w:num w:numId="11" w16cid:durableId="781221184">
    <w:abstractNumId w:val="12"/>
  </w:num>
  <w:num w:numId="12" w16cid:durableId="1104036795">
    <w:abstractNumId w:val="3"/>
  </w:num>
  <w:num w:numId="13" w16cid:durableId="402526152">
    <w:abstractNumId w:val="6"/>
  </w:num>
  <w:num w:numId="14" w16cid:durableId="438642191">
    <w:abstractNumId w:val="1"/>
  </w:num>
  <w:num w:numId="15" w16cid:durableId="888491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TSxMDc3NrK0NLdQ0lEKTi0uzszPAykwrAUAJR+ZGywAAAA="/>
  </w:docVars>
  <w:rsids>
    <w:rsidRoot w:val="00006A9E"/>
    <w:rsid w:val="00006A9E"/>
    <w:rsid w:val="00062DB6"/>
    <w:rsid w:val="00075C1C"/>
    <w:rsid w:val="000C7BEF"/>
    <w:rsid w:val="000D73A6"/>
    <w:rsid w:val="002616BF"/>
    <w:rsid w:val="002C1666"/>
    <w:rsid w:val="00493720"/>
    <w:rsid w:val="00494705"/>
    <w:rsid w:val="0050533E"/>
    <w:rsid w:val="00564CE6"/>
    <w:rsid w:val="005B5CA7"/>
    <w:rsid w:val="0064527E"/>
    <w:rsid w:val="006829D2"/>
    <w:rsid w:val="008551DE"/>
    <w:rsid w:val="00876026"/>
    <w:rsid w:val="00A73741"/>
    <w:rsid w:val="00B06D05"/>
    <w:rsid w:val="00B1284E"/>
    <w:rsid w:val="00D4385A"/>
    <w:rsid w:val="00DC67F9"/>
    <w:rsid w:val="00E271BE"/>
    <w:rsid w:val="00F63A89"/>
    <w:rsid w:val="00FA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D32B3"/>
  <w15:chartTrackingRefBased/>
  <w15:docId w15:val="{772E2C51-6047-427A-A329-FB1A07971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A9E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F63A89"/>
    <w:pPr>
      <w:keepNext/>
      <w:keepLines/>
      <w:shd w:val="clear" w:color="auto" w:fill="FFFFFF"/>
      <w:tabs>
        <w:tab w:val="left" w:pos="8280"/>
      </w:tabs>
      <w:spacing w:before="360" w:after="360" w:line="240" w:lineRule="auto"/>
      <w:ind w:firstLine="432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6026"/>
    <w:pPr>
      <w:keepNext/>
      <w:keepLines/>
      <w:spacing w:before="240"/>
      <w:jc w:val="both"/>
      <w:outlineLvl w:val="2"/>
    </w:pPr>
    <w:rPr>
      <w:rFonts w:eastAsiaTheme="majorEastAsia" w:cstheme="majorBidi"/>
      <w:b/>
      <w:color w:val="7030A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6026"/>
    <w:rPr>
      <w:rFonts w:ascii="Georgia" w:eastAsiaTheme="majorEastAsia" w:hAnsi="Georgia" w:cstheme="majorBidi"/>
      <w:b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3A89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5B5C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5C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sic.amazon.com/albums/B001QUT01S/B001QUQV9C?tab=CATALOG&amp;ref=dm_wcp_albm_link_search_c" TargetMode="External"/><Relationship Id="rId13" Type="http://schemas.openxmlformats.org/officeDocument/2006/relationships/hyperlink" Target="https://music.amazon.com/albums/B00RBOI8NY?ref=dm_sh_315d-9508-7303-ecba-4832f" TargetMode="External"/><Relationship Id="rId18" Type="http://schemas.openxmlformats.org/officeDocument/2006/relationships/hyperlink" Target="https://music.amazon.com/albums/B009U24YDS?trackAsin=B009U25946&amp;ref=dm_sh_f0e6-64ea-dmcp-2c8b-83a43&amp;musicTerritory=US&amp;marketplaceId=ATVPDKIKX0D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mazon.com/Opus-Dei-Investigation-Powerful-Secretive/dp/0060750685/ref=sr_1_1?dchild=1&amp;keywords=opus+dei+michael+walsh&amp;qid=1597966021&amp;s=books&amp;sr=1-1" TargetMode="External"/><Relationship Id="rId7" Type="http://schemas.openxmlformats.org/officeDocument/2006/relationships/hyperlink" Target="https://music.amazon.com/albums/B00J58F5MQ?trackAsin=B00J58F8XC&amp;ref=dm_sh_67b7-48d7-c167-1442-a6f8f" TargetMode="External"/><Relationship Id="rId12" Type="http://schemas.openxmlformats.org/officeDocument/2006/relationships/hyperlink" Target="https://music.amazon.com/albums/B008E723ZQ?trackAsin=B008E7258Q&amp;ref=dm_sh_4bb9-c5b5-fac0-7a6f-e833d" TargetMode="External"/><Relationship Id="rId17" Type="http://schemas.openxmlformats.org/officeDocument/2006/relationships/hyperlink" Target="https://en.wikipedia.org/wiki/Operation_Condor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Operation_Gladio" TargetMode="External"/><Relationship Id="rId20" Type="http://schemas.openxmlformats.org/officeDocument/2006/relationships/hyperlink" Target="https://www.amazon.com/Miserables-Hugh-Jackman/dp/B00BI5IXL4/ref=sr_1_1?ie=UTF8&amp;qid=1535385998&amp;sr=8-1&amp;keywords=les+miserable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amazon.com/What-Monday-John-Caldwell-1970-05-03/dp/B01FKU5V4O/ref=sr_1_10?ie=UTF8&amp;qid=1488502654&amp;sr=8-10&amp;keywords=what+do+i+do+monday" TargetMode="External"/><Relationship Id="rId11" Type="http://schemas.openxmlformats.org/officeDocument/2006/relationships/hyperlink" Target="https://www.amazon.com/Elmer-Gantry-Burt-Lancaster/dp/B00LC4PEMC/ref=sr_1_2?crid=1JMLYLY7MTUKQ&amp;keywords=elmer+gantry+dvd&amp;qid=1570376769&amp;sprefix=Elmer+Gantry%2Caps%2C309&amp;sr=8-2" TargetMode="External"/><Relationship Id="rId24" Type="http://schemas.openxmlformats.org/officeDocument/2006/relationships/theme" Target="theme/theme1.xml"/><Relationship Id="rId5" Type="http://schemas.openxmlformats.org/officeDocument/2006/relationships/hyperlink" Target="http://www.amazon.com/John-Birch-Coloring-Book/dp/B001MBFY7A" TargetMode="External"/><Relationship Id="rId15" Type="http://schemas.openxmlformats.org/officeDocument/2006/relationships/hyperlink" Target="https://www.amazon.com/Raisin-1973-Original-Broadway-Cast/dp/B00000252B/ref=sr_1_cc_1?s=aps&amp;ie=UTF8&amp;qid=1513558183&amp;sr=1-1-catcorr&amp;keywords=raisin+%28musical%29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usic.amazon.com/albums/B00122OCJA?trackAsin=B00122QBGC&amp;ref=dm_sh_01ca-a973-9c5f-d4bd-27efe" TargetMode="External"/><Relationship Id="rId19" Type="http://schemas.openxmlformats.org/officeDocument/2006/relationships/hyperlink" Target="https://music.amazon.com/albums/B002RP6CLM?trackAsin=B002RPB686&amp;ref=dm_sh_8347-3cf9-0445-44df-2ec3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Nymphenburg_Palace" TargetMode="External"/><Relationship Id="rId14" Type="http://schemas.openxmlformats.org/officeDocument/2006/relationships/hyperlink" Target="https://en.wikipedia.org/wiki/Cutervo_National_Park" TargetMode="External"/><Relationship Id="rId22" Type="http://schemas.openxmlformats.org/officeDocument/2006/relationships/hyperlink" Target="https://www.amazon.com/Their-Kingdom-Come-Inside-Secret-ebook/dp/B00LRY2U1A/ref=sr_1_1?keywords=their+kingdom+come&amp;qid=1566672408&amp;s=books&amp;sr=1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56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Part 3 1970s Expanding</vt:lpstr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3</cp:revision>
  <dcterms:created xsi:type="dcterms:W3CDTF">2022-09-27T11:54:00Z</dcterms:created>
  <dcterms:modified xsi:type="dcterms:W3CDTF">2022-09-29T19:45:00Z</dcterms:modified>
</cp:coreProperties>
</file>